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SNU </w:t>
      </w:r>
      <w:r w:rsidR="006B5F6D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Global Scholar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D128BB" w:rsidRPr="00D128BB" w:rsidRDefault="00956B84" w:rsidP="00D128BB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s</w:t>
      </w: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pring 2020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>This form is four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D63860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Student ID</w:t>
            </w:r>
            <w:r w:rsidR="0075693B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="0075693B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582358" w:rsidRPr="00667A6F" w:rsidRDefault="00582358" w:rsidP="00582358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SCHOLARSHIP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1"/>
        <w:gridCol w:w="6965"/>
      </w:tblGrid>
      <w:tr w:rsidR="00582358" w:rsidTr="00342A1A">
        <w:tc>
          <w:tcPr>
            <w:tcW w:w="9026" w:type="dxa"/>
            <w:gridSpan w:val="2"/>
          </w:tcPr>
          <w:p w:rsidR="00582358" w:rsidRDefault="00582358" w:rsidP="00F83BBB">
            <w:r w:rsidRPr="00A224C2">
              <w:rPr>
                <w:rFonts w:ascii="Times" w:eastAsia="신명조" w:hAnsi="Times" w:cs="Arial"/>
                <w:kern w:val="0"/>
              </w:rPr>
              <w:t xml:space="preserve">Check the appropriate box and indicate your desired program </w:t>
            </w:r>
            <w:r w:rsidRPr="00A224C2">
              <w:rPr>
                <w:rFonts w:ascii="Times" w:eastAsia="신명조" w:hAnsi="Times" w:cs="Arial" w:hint="eastAsia"/>
                <w:kern w:val="0"/>
              </w:rPr>
              <w:t>within the SNU Global Scholarship</w:t>
            </w:r>
            <w:r w:rsidRPr="00A224C2">
              <w:rPr>
                <w:rFonts w:ascii="Times" w:eastAsia="신명조" w:hAnsi="Times" w:cs="Arial"/>
                <w:kern w:val="0"/>
              </w:rPr>
              <w:t xml:space="preserve">. You may </w:t>
            </w:r>
            <w:r w:rsidRPr="00A224C2">
              <w:rPr>
                <w:rFonts w:ascii="Times" w:eastAsia="신명조" w:hAnsi="Times" w:cs="Arial" w:hint="eastAsia"/>
                <w:kern w:val="0"/>
              </w:rPr>
              <w:t xml:space="preserve">select </w:t>
            </w:r>
            <w:r w:rsidRPr="00956B84">
              <w:rPr>
                <w:rFonts w:ascii="Times" w:eastAsia="신명조" w:hAnsi="Times" w:cs="Arial" w:hint="eastAsia"/>
                <w:b/>
                <w:i/>
                <w:kern w:val="0"/>
              </w:rPr>
              <w:t>more than one program</w:t>
            </w:r>
            <w:r w:rsidRPr="00A224C2">
              <w:rPr>
                <w:rFonts w:ascii="Times" w:eastAsia="신명조" w:hAnsi="Times" w:cs="Arial"/>
                <w:kern w:val="0"/>
              </w:rPr>
              <w:t>.</w:t>
            </w:r>
            <w:r w:rsidR="00D128BB">
              <w:t xml:space="preserve"> </w:t>
            </w:r>
            <w:r w:rsidR="00F83BBB">
              <w:rPr>
                <w:rFonts w:ascii="Times" w:eastAsia="신명조" w:hAnsi="Times" w:cs="Arial"/>
                <w:b/>
                <w:color w:val="0070C0"/>
                <w:kern w:val="0"/>
              </w:rPr>
              <w:t xml:space="preserve">The scholarship period may vary among departments or colleges. </w:t>
            </w:r>
          </w:p>
        </w:tc>
      </w:tr>
      <w:tr w:rsidR="00582358" w:rsidTr="00342A1A">
        <w:tc>
          <w:tcPr>
            <w:tcW w:w="2061" w:type="dxa"/>
          </w:tcPr>
          <w:p w:rsidR="00582358" w:rsidRPr="006B5F6D" w:rsidRDefault="00582358" w:rsidP="00342A1A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 w:val="18"/>
                <w:szCs w:val="20"/>
              </w:rPr>
            </w:pP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sym w:font="Webdings" w:char="F063"/>
            </w:r>
            <w:r w:rsidRPr="00582358">
              <w:rPr>
                <w:rFonts w:ascii="Times" w:eastAsia="HY중고딕" w:hAnsi="Times" w:cs="Arial"/>
                <w:kern w:val="0"/>
                <w:sz w:val="18"/>
                <w:szCs w:val="20"/>
              </w:rPr>
              <w:t xml:space="preserve"> </w:t>
            </w:r>
            <w:r w:rsidRPr="00793655">
              <w:rPr>
                <w:rFonts w:ascii="Times" w:eastAsia="HY중고딕" w:hAnsi="Times" w:cs="Arial"/>
                <w:kern w:val="0"/>
                <w:szCs w:val="20"/>
              </w:rPr>
              <w:t>Global Scholarship I</w:t>
            </w:r>
          </w:p>
        </w:tc>
        <w:tc>
          <w:tcPr>
            <w:tcW w:w="6965" w:type="dxa"/>
          </w:tcPr>
          <w:p w:rsidR="00582358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eastAsia="신명조" w:hAnsi="Times" w:cs="Arial"/>
                <w:kern w:val="0"/>
              </w:rPr>
            </w:pPr>
            <w:r w:rsidRPr="00DA3846">
              <w:rPr>
                <w:rFonts w:ascii="Times" w:eastAsia="신명조" w:hAnsi="Times" w:cs="Arial" w:hint="eastAsia"/>
                <w:kern w:val="0"/>
              </w:rPr>
              <w:t>※</w:t>
            </w:r>
            <w:r w:rsidRPr="00DA3846">
              <w:rPr>
                <w:rFonts w:ascii="Times" w:eastAsia="신명조" w:hAnsi="Times" w:cs="Arial" w:hint="eastAsia"/>
                <w:kern w:val="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</w:rPr>
              <w:t xml:space="preserve">Public Sector Scholarship (Scholarship for </w:t>
            </w:r>
            <w:r w:rsidRPr="006B5F6D">
              <w:rPr>
                <w:rFonts w:ascii="Times" w:eastAsia="신명조" w:hAnsi="Times" w:cs="Arial" w:hint="eastAsia"/>
                <w:color w:val="FF0000"/>
                <w:kern w:val="0"/>
              </w:rPr>
              <w:t xml:space="preserve">public sector employees </w:t>
            </w:r>
            <w:r>
              <w:rPr>
                <w:rFonts w:ascii="Times" w:eastAsia="신명조" w:hAnsi="Times" w:cs="Arial" w:hint="eastAsia"/>
                <w:kern w:val="0"/>
              </w:rPr>
              <w:t>from developing countries) is included in Global Scholarship 1.</w:t>
            </w:r>
          </w:p>
          <w:p w:rsidR="00582358" w:rsidRPr="006F2CC0" w:rsidRDefault="00582358" w:rsidP="00342A1A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>:</w:t>
            </w:r>
            <w:r w:rsidRPr="006F2CC0">
              <w:rPr>
                <w:rFonts w:ascii="Times" w:hAnsi="Times" w:cs="Arial" w:hint="eastAsia"/>
                <w:szCs w:val="20"/>
              </w:rPr>
              <w:t xml:space="preserve"> Eligible candidates should have </w:t>
            </w:r>
            <w:r w:rsidRPr="006B5F6D">
              <w:rPr>
                <w:rFonts w:ascii="Times" w:hAnsi="Times" w:cs="Arial" w:hint="eastAsia"/>
                <w:b/>
                <w:color w:val="FF0000"/>
                <w:szCs w:val="20"/>
                <w:u w:val="single"/>
              </w:rPr>
              <w:t>more than one year work experience</w:t>
            </w:r>
            <w:r w:rsidRPr="006B5F6D">
              <w:rPr>
                <w:rFonts w:ascii="Times" w:hAnsi="Times" w:cs="Arial" w:hint="eastAsia"/>
                <w:color w:val="FF0000"/>
                <w:szCs w:val="20"/>
              </w:rPr>
              <w:t xml:space="preserve"> </w:t>
            </w:r>
            <w:r w:rsidRPr="006F2CC0">
              <w:rPr>
                <w:rFonts w:ascii="Times" w:hAnsi="Times" w:cs="Arial" w:hint="eastAsia"/>
                <w:szCs w:val="20"/>
              </w:rPr>
              <w:t xml:space="preserve">at </w:t>
            </w:r>
            <w:r>
              <w:rPr>
                <w:rFonts w:ascii="Times" w:hAnsi="Times" w:cs="Arial" w:hint="eastAsia"/>
                <w:szCs w:val="20"/>
              </w:rPr>
              <w:t>the public sector</w:t>
            </w:r>
            <w:r w:rsidRPr="006F2CC0">
              <w:rPr>
                <w:rFonts w:ascii="Times" w:hAnsi="Times" w:cs="Arial" w:hint="eastAsia"/>
                <w:szCs w:val="20"/>
              </w:rPr>
              <w:t xml:space="preserve"> prior to the announcement of SNU admissions result.</w:t>
            </w:r>
          </w:p>
          <w:p w:rsidR="00582358" w:rsidRPr="006B5F6D" w:rsidRDefault="00582358" w:rsidP="00D15894">
            <w:pPr>
              <w:tabs>
                <w:tab w:val="left" w:pos="2880"/>
              </w:tabs>
              <w:wordWrap/>
              <w:spacing w:before="160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 w:hint="eastAsia"/>
                <w:szCs w:val="20"/>
              </w:rPr>
              <w:t xml:space="preserve">: </w:t>
            </w:r>
            <w:r w:rsidRPr="006F2CC0">
              <w:rPr>
                <w:rFonts w:ascii="Times" w:hAnsi="Times" w:cs="Arial"/>
                <w:szCs w:val="20"/>
              </w:rPr>
              <w:t xml:space="preserve">Please </w:t>
            </w:r>
            <w:r w:rsidRPr="006B5F6D">
              <w:rPr>
                <w:rFonts w:ascii="Times" w:hAnsi="Times" w:cs="Arial"/>
                <w:b/>
                <w:color w:val="FF0000"/>
                <w:szCs w:val="20"/>
                <w:u w:val="single"/>
              </w:rPr>
              <w:t>submit the official document</w:t>
            </w:r>
            <w:r w:rsidRPr="006B5F6D">
              <w:rPr>
                <w:rFonts w:ascii="Times" w:hAnsi="Times" w:cs="Arial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>in English or Korean</w:t>
            </w:r>
            <w:r w:rsidRPr="006F2CC0">
              <w:rPr>
                <w:rFonts w:ascii="Times" w:hAnsi="Times" w:cs="Arial" w:hint="eastAsia"/>
                <w:szCs w:val="20"/>
              </w:rPr>
              <w:t xml:space="preserve"> </w:t>
            </w:r>
            <w:r w:rsidRPr="006F2CC0">
              <w:rPr>
                <w:rFonts w:ascii="Times" w:hAnsi="Times" w:cs="Arial"/>
                <w:szCs w:val="20"/>
              </w:rPr>
              <w:t xml:space="preserve">indicating </w:t>
            </w:r>
            <w:r w:rsidRPr="006F2CC0">
              <w:rPr>
                <w:rFonts w:ascii="Times" w:hAnsi="Times" w:cs="Arial" w:hint="eastAsia"/>
                <w:szCs w:val="20"/>
              </w:rPr>
              <w:t>employment history at public sectors</w:t>
            </w:r>
            <w:r w:rsidRPr="006F2CC0">
              <w:rPr>
                <w:rFonts w:ascii="Times" w:hAnsi="Times" w:cs="Arial"/>
                <w:szCs w:val="20"/>
              </w:rPr>
              <w:t>.</w:t>
            </w:r>
          </w:p>
        </w:tc>
      </w:tr>
      <w:tr w:rsidR="00582358" w:rsidTr="00342A1A">
        <w:tc>
          <w:tcPr>
            <w:tcW w:w="9026" w:type="dxa"/>
            <w:gridSpan w:val="2"/>
          </w:tcPr>
          <w:p w:rsidR="00582358" w:rsidRDefault="00582358" w:rsidP="00342A1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B5F6D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B5F6D">
              <w:rPr>
                <w:rFonts w:ascii="Times" w:eastAsia="HY중고딕" w:hAnsi="Times" w:cs="Arial" w:hint="eastAsia"/>
                <w:kern w:val="0"/>
                <w:szCs w:val="20"/>
              </w:rPr>
              <w:t xml:space="preserve">Global Scholarship </w:t>
            </w:r>
            <w:r w:rsidRPr="006B5F6D">
              <w:rPr>
                <w:rFonts w:ascii="Times" w:eastAsia="HY중고딕" w:hAnsi="Times" w:cs="Arial"/>
                <w:kern w:val="0"/>
                <w:szCs w:val="20"/>
              </w:rPr>
              <w:t>II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B5F6D" w:rsidRDefault="003B2D86" w:rsidP="00342A1A">
            <w:pPr>
              <w:wordWrap/>
              <w:spacing w:before="60" w:after="80"/>
              <w:rPr>
                <w:rFonts w:ascii="Times" w:eastAsia="HY중고딕" w:hAnsi="Times" w:cs="Arial"/>
                <w:kern w:val="0"/>
                <w:szCs w:val="20"/>
              </w:rPr>
            </w:pPr>
          </w:p>
        </w:tc>
      </w:tr>
      <w:tr w:rsidR="00582358" w:rsidTr="00342A1A">
        <w:tc>
          <w:tcPr>
            <w:tcW w:w="9026" w:type="dxa"/>
            <w:gridSpan w:val="2"/>
          </w:tcPr>
          <w:p w:rsidR="00582358" w:rsidRPr="006B5F6D" w:rsidRDefault="00582358" w:rsidP="00342A1A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</w:rPr>
              <w:t xml:space="preserve"> </w:t>
            </w:r>
            <w:r>
              <w:rPr>
                <w:rFonts w:ascii="Times" w:eastAsia="HY중고딕" w:hAnsi="Times" w:cs="Arial" w:hint="eastAsia"/>
                <w:kern w:val="0"/>
              </w:rPr>
              <w:t>Korean Language Special Program(evening class)</w:t>
            </w:r>
          </w:p>
        </w:tc>
      </w:tr>
      <w:tr w:rsidR="00317BBA" w:rsidTr="00C25198">
        <w:tc>
          <w:tcPr>
            <w:tcW w:w="9026" w:type="dxa"/>
            <w:gridSpan w:val="2"/>
          </w:tcPr>
          <w:p w:rsidR="00317BBA" w:rsidRPr="00DA3846" w:rsidRDefault="00317BBA" w:rsidP="00C25198">
            <w:pPr>
              <w:shd w:val="clear" w:color="auto" w:fill="CCCCCC"/>
              <w:wordWrap/>
              <w:spacing w:before="320" w:after="120"/>
              <w:rPr>
                <w:rFonts w:ascii="Times" w:eastAsia="신명조" w:hAnsi="Times" w:cs="Arial"/>
                <w:kern w:val="0"/>
              </w:rPr>
            </w:pPr>
            <w:r w:rsidRPr="00582358">
              <w:rPr>
                <w:rFonts w:ascii="Times" w:hAnsi="Times" w:cs="Arial"/>
                <w:b/>
                <w:color w:val="808080" w:themeColor="background1" w:themeShade="80"/>
                <w:sz w:val="24"/>
              </w:rPr>
              <w:t>WORK EXPERIENCE (as a public sector employee) (optional)</w:t>
            </w:r>
          </w:p>
        </w:tc>
      </w:tr>
      <w:tr w:rsidR="00317BBA" w:rsidTr="00C25198">
        <w:tc>
          <w:tcPr>
            <w:tcW w:w="2061" w:type="dxa"/>
          </w:tcPr>
          <w:p w:rsidR="00317BBA" w:rsidRPr="006B5F6D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Organization Nam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Titl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Period of Employment</w:t>
            </w:r>
          </w:p>
        </w:tc>
        <w:tc>
          <w:tcPr>
            <w:tcW w:w="6965" w:type="dxa"/>
          </w:tcPr>
          <w:p w:rsidR="00317BBA" w:rsidRPr="00F37FBB" w:rsidRDefault="00317BBA" w:rsidP="00C25198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months (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17BBA" w:rsidTr="00C25198">
        <w:tc>
          <w:tcPr>
            <w:tcW w:w="2061" w:type="dxa"/>
          </w:tcPr>
          <w:p w:rsidR="00317BBA" w:rsidRDefault="00317BBA" w:rsidP="00C25198">
            <w:pPr>
              <w:tabs>
                <w:tab w:val="left" w:pos="6120"/>
              </w:tabs>
              <w:wordWrap/>
              <w:spacing w:before="60" w:after="80"/>
              <w:rPr>
                <w:rFonts w:ascii="Times" w:eastAsia="HY중고딕" w:hAnsi="Times" w:cs="Arial"/>
                <w:kern w:val="0"/>
                <w:sz w:val="18"/>
                <w:szCs w:val="20"/>
              </w:rPr>
            </w:pPr>
            <w:r>
              <w:rPr>
                <w:rFonts w:ascii="Times" w:eastAsia="HY중고딕" w:hAnsi="Times" w:cs="Arial" w:hint="eastAsia"/>
                <w:kern w:val="0"/>
                <w:sz w:val="18"/>
                <w:szCs w:val="20"/>
              </w:rPr>
              <w:t>Reference</w:t>
            </w:r>
            <w:r>
              <w:rPr>
                <w:rFonts w:ascii="Times" w:eastAsia="HY중고딕" w:hAnsi="Times" w:cs="Arial"/>
                <w:kern w:val="0"/>
                <w:sz w:val="18"/>
                <w:szCs w:val="20"/>
              </w:rPr>
              <w:t>’s Email</w:t>
            </w:r>
          </w:p>
        </w:tc>
        <w:tc>
          <w:tcPr>
            <w:tcW w:w="6965" w:type="dxa"/>
          </w:tcPr>
          <w:p w:rsidR="00317BBA" w:rsidRDefault="00317BBA" w:rsidP="00C2519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3B2D86" w:rsidTr="00342A1A">
        <w:tc>
          <w:tcPr>
            <w:tcW w:w="9026" w:type="dxa"/>
            <w:gridSpan w:val="2"/>
          </w:tcPr>
          <w:p w:rsidR="003B2D86" w:rsidRPr="00667A6F" w:rsidRDefault="00317BBA" w:rsidP="00196F35">
            <w:pPr>
              <w:tabs>
                <w:tab w:val="left" w:pos="2465"/>
              </w:tabs>
              <w:wordWrap/>
              <w:spacing w:before="16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Video Link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(</w:t>
            </w:r>
            <w:r w:rsidR="00196F35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Academic Achievement, Study Plan, Goals after Graduation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>)</w:t>
            </w:r>
            <w:r w:rsidRPr="00317BBA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(optional)</w:t>
            </w:r>
            <w:r w:rsidR="004F7AC3"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                        </w:t>
            </w:r>
          </w:p>
        </w:tc>
      </w:tr>
      <w:tr w:rsidR="00317BBA" w:rsidTr="004F7AC3">
        <w:trPr>
          <w:trHeight w:val="70"/>
        </w:trPr>
        <w:tc>
          <w:tcPr>
            <w:tcW w:w="9026" w:type="dxa"/>
            <w:gridSpan w:val="2"/>
          </w:tcPr>
          <w:p w:rsidR="00317BBA" w:rsidRDefault="00317BBA" w:rsidP="00317BBA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  <w:r w:rsidR="00956B84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9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6315"/>
      </w:tblGrid>
      <w:tr w:rsidR="0017754E" w:rsidTr="00317BBA">
        <w:trPr>
          <w:trHeight w:val="544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315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315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lastRenderedPageBreak/>
              <w:t>Resident Registration Number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581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51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65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317BBA">
        <w:trPr>
          <w:trHeight w:val="363"/>
        </w:trPr>
        <w:tc>
          <w:tcPr>
            <w:tcW w:w="2760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315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653"/>
        </w:trPr>
        <w:tc>
          <w:tcPr>
            <w:tcW w:w="2760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315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317BBA">
        <w:trPr>
          <w:trHeight w:val="538"/>
        </w:trPr>
        <w:tc>
          <w:tcPr>
            <w:tcW w:w="2760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315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317BBA">
        <w:trPr>
          <w:trHeight w:val="538"/>
        </w:trPr>
        <w:tc>
          <w:tcPr>
            <w:tcW w:w="2760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Ind w:w="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6"/>
              <w:gridCol w:w="2467"/>
              <w:gridCol w:w="2464"/>
            </w:tblGrid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317BBA">
              <w:trPr>
                <w:trHeight w:val="351"/>
              </w:trPr>
              <w:tc>
                <w:tcPr>
                  <w:tcW w:w="1166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317BBA">
              <w:trPr>
                <w:trHeight w:val="363"/>
              </w:trPr>
              <w:tc>
                <w:tcPr>
                  <w:tcW w:w="1166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464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D128BB" w:rsidTr="00317BBA">
        <w:trPr>
          <w:trHeight w:val="538"/>
        </w:trPr>
        <w:tc>
          <w:tcPr>
            <w:tcW w:w="2760" w:type="dxa"/>
            <w:vAlign w:val="center"/>
          </w:tcPr>
          <w:p w:rsidR="00D128BB" w:rsidRPr="00667A6F" w:rsidRDefault="00D128BB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315" w:type="dxa"/>
            <w:vAlign w:val="center"/>
          </w:tcPr>
          <w:p w:rsidR="00D128BB" w:rsidRPr="00667A6F" w:rsidRDefault="00D128BB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F37FBB" w:rsidTr="00582358">
        <w:tc>
          <w:tcPr>
            <w:tcW w:w="2494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6532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582358">
        <w:tc>
          <w:tcPr>
            <w:tcW w:w="2494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6532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wordWrap/>
              <w:spacing w:before="160"/>
              <w:rPr>
                <w:rFonts w:ascii="Times" w:eastAsia="신명조" w:hAnsi="Times" w:cs="Arial"/>
                <w:color w:val="FF0000"/>
                <w:kern w:val="0"/>
                <w:szCs w:val="20"/>
                <w:u w:val="single"/>
              </w:rPr>
            </w:pP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 xml:space="preserve">Please submit the transcript of academic record at your 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>final educational</w:t>
            </w:r>
            <w:r w:rsidRPr="001A237D">
              <w:rPr>
                <w:rFonts w:ascii="Times" w:eastAsia="신명조" w:hAnsi="Times" w:cs="Arial"/>
                <w:b/>
                <w:color w:val="FF0000"/>
                <w:kern w:val="0"/>
                <w:szCs w:val="20"/>
                <w:u w:val="single"/>
              </w:rPr>
              <w:t>(official)</w:t>
            </w:r>
            <w:r w:rsidRPr="001A237D">
              <w:rPr>
                <w:rFonts w:ascii="Times" w:eastAsia="신명조" w:hAnsi="Times" w:cs="Arial" w:hint="eastAsia"/>
                <w:b/>
                <w:color w:val="FF0000"/>
                <w:kern w:val="0"/>
                <w:szCs w:val="20"/>
                <w:u w:val="single"/>
              </w:rPr>
              <w:t xml:space="preserve"> institution</w:t>
            </w:r>
            <w:r w:rsidRPr="00582358">
              <w:rPr>
                <w:rFonts w:ascii="Times" w:eastAsia="신명조" w:hAnsi="Times" w:cs="Arial" w:hint="eastAsia"/>
                <w:color w:val="FF0000"/>
                <w:kern w:val="0"/>
                <w:szCs w:val="20"/>
                <w:u w:val="single"/>
              </w:rPr>
              <w:t>.</w:t>
            </w:r>
          </w:p>
        </w:tc>
      </w:tr>
      <w:tr w:rsidR="00582358" w:rsidRPr="00F37FBB" w:rsidTr="009112D3">
        <w:tc>
          <w:tcPr>
            <w:tcW w:w="9026" w:type="dxa"/>
            <w:gridSpan w:val="2"/>
          </w:tcPr>
          <w:p w:rsidR="00582358" w:rsidRPr="00F83BBB" w:rsidRDefault="00582358" w:rsidP="00582358">
            <w:pPr>
              <w:tabs>
                <w:tab w:val="left" w:pos="1745"/>
              </w:tabs>
              <w:wordWrap/>
              <w:rPr>
                <w:rFonts w:ascii="Times" w:hAnsi="Times" w:cs="Arial"/>
                <w:szCs w:val="20"/>
              </w:rPr>
            </w:pP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r w:rsidRPr="0075693B">
        <w:rPr>
          <w:rFonts w:ascii="Times" w:hAnsi="Times" w:cs="Arial"/>
          <w:b/>
          <w:sz w:val="24"/>
        </w:rPr>
        <w:t>I</w:t>
      </w:r>
      <w:proofErr w:type="gramStart"/>
      <w:r w:rsidRPr="0075693B">
        <w:rPr>
          <w:rFonts w:ascii="Times" w:hAnsi="Times" w:cs="Arial"/>
          <w:b/>
          <w:sz w:val="24"/>
        </w:rPr>
        <w:t xml:space="preserve">, </w:t>
      </w:r>
      <w:r w:rsidRPr="0075693B">
        <w:rPr>
          <w:rFonts w:ascii="Times" w:hAnsi="Times" w:cs="Arial"/>
          <w:b/>
          <w:sz w:val="24"/>
          <w:u w:val="single"/>
        </w:rPr>
        <w:t xml:space="preserve">                         </w:t>
      </w:r>
      <w:r w:rsidRPr="0075693B">
        <w:rPr>
          <w:rFonts w:ascii="Times" w:hAnsi="Times" w:cs="Arial"/>
          <w:b/>
          <w:sz w:val="24"/>
        </w:rPr>
        <w:t xml:space="preserve"> ,</w:t>
      </w:r>
      <w:proofErr w:type="gramEnd"/>
      <w:r w:rsidRPr="0075693B">
        <w:rPr>
          <w:rFonts w:ascii="Times" w:hAnsi="Times" w:cs="Arial"/>
          <w:b/>
          <w:sz w:val="24"/>
        </w:rPr>
        <w:t xml:space="preserve">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 xml:space="preserve">SNU </w:t>
      </w:r>
      <w:r w:rsidR="00E43529">
        <w:rPr>
          <w:rFonts w:ascii="Times" w:hAnsi="Times" w:cs="Arial"/>
          <w:b/>
          <w:sz w:val="24"/>
        </w:rPr>
        <w:t>Global Scholar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4"/>
        <w:gridCol w:w="6532"/>
      </w:tblGrid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굴림" w:hAnsi="Times" w:cs="Arial" w:hint="eastAsia"/>
                <w:kern w:val="0"/>
              </w:rPr>
              <w:t>Printed Nam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342A1A"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Signatur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F435F" w:rsidTr="009F435F">
        <w:trPr>
          <w:trHeight w:val="1161"/>
        </w:trPr>
        <w:tc>
          <w:tcPr>
            <w:tcW w:w="2494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</w:rPr>
              <w:t>Date</w:t>
            </w:r>
          </w:p>
        </w:tc>
        <w:tc>
          <w:tcPr>
            <w:tcW w:w="6532" w:type="dxa"/>
          </w:tcPr>
          <w:p w:rsidR="009F435F" w:rsidRDefault="009F435F" w:rsidP="009F435F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</w:tbl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582358" w:rsidRDefault="00582358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Default="00F83BBB" w:rsidP="00C426C1">
      <w:pPr>
        <w:tabs>
          <w:tab w:val="left" w:pos="1745"/>
        </w:tabs>
        <w:wordWrap/>
        <w:spacing w:before="160" w:after="80"/>
      </w:pPr>
    </w:p>
    <w:p w:rsidR="00F83BBB" w:rsidRPr="0075693B" w:rsidRDefault="00F83BBB" w:rsidP="00C426C1">
      <w:pPr>
        <w:tabs>
          <w:tab w:val="left" w:pos="1745"/>
        </w:tabs>
        <w:wordWrap/>
        <w:spacing w:before="160" w:after="80"/>
      </w:pP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881"/>
      </w:tblGrid>
      <w:tr w:rsidR="00E43529" w:rsidTr="00317BBA">
        <w:trPr>
          <w:trHeight w:val="12833"/>
        </w:trPr>
        <w:tc>
          <w:tcPr>
            <w:tcW w:w="8881" w:type="dxa"/>
          </w:tcPr>
          <w:p w:rsidR="00E43529" w:rsidRDefault="00E43529" w:rsidP="00F37FBB">
            <w:pPr>
              <w:tabs>
                <w:tab w:val="left" w:pos="1745"/>
              </w:tabs>
              <w:wordWrap/>
              <w:spacing w:before="160" w:after="80"/>
              <w:rPr>
                <w:rFonts w:ascii="Times" w:hAnsi="Times" w:cs="Arial"/>
                <w:szCs w:val="20"/>
              </w:rPr>
            </w:pPr>
          </w:p>
        </w:tc>
      </w:tr>
    </w:tbl>
    <w:p w:rsidR="005E4AA6" w:rsidRDefault="005E4AA6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128BB" w:rsidRPr="00A83801" w:rsidRDefault="00D128BB" w:rsidP="00D128BB">
      <w:pPr>
        <w:widowControl/>
        <w:wordWrap/>
        <w:autoSpaceDE/>
        <w:autoSpaceDN/>
        <w:rPr>
          <w:rFonts w:ascii="Calibri" w:hAnsi="Calibri"/>
          <w:b/>
          <w:color w:val="2F5496"/>
          <w:kern w:val="0"/>
          <w:sz w:val="24"/>
          <w:u w:val="single"/>
        </w:rPr>
      </w:pPr>
      <w:r w:rsidRPr="00A83801">
        <w:rPr>
          <w:rFonts w:ascii="Calibri" w:hAnsi="Calibri"/>
          <w:b/>
          <w:color w:val="2F5496"/>
          <w:kern w:val="0"/>
          <w:sz w:val="24"/>
          <w:u w:val="single"/>
        </w:rPr>
        <w:lastRenderedPageBreak/>
        <w:t>Contacts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39"/>
        <w:gridCol w:w="1275"/>
        <w:gridCol w:w="1910"/>
        <w:gridCol w:w="1500"/>
        <w:gridCol w:w="2396"/>
      </w:tblGrid>
      <w:tr w:rsidR="00022EED" w:rsidTr="00E379B8">
        <w:trPr>
          <w:trHeight w:val="62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wordWrap/>
              <w:jc w:val="center"/>
              <w:rPr>
                <w:rFonts w:ascii="Times New Roman" w:eastAsia="휴먼명조"/>
                <w:b/>
                <w:bCs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bCs/>
                <w:color w:val="2F5496"/>
                <w:sz w:val="22"/>
                <w:szCs w:val="22"/>
              </w:rPr>
              <w:t>College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Phone Number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Email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 w:rsidRPr="00336605"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</w:t>
            </w:r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(</w:t>
            </w:r>
            <w:proofErr w:type="spellStart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Kor</w:t>
            </w:r>
            <w:proofErr w:type="spellEnd"/>
            <w:r>
              <w:rPr>
                <w:rFonts w:ascii="Times New Roman" w:eastAsia="휴먼명조"/>
                <w:b/>
                <w:color w:val="2F5496"/>
                <w:sz w:val="22"/>
                <w:szCs w:val="22"/>
              </w:rPr>
              <w:t>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022EED" w:rsidRPr="00336605" w:rsidRDefault="00022EED" w:rsidP="00E379B8">
            <w:pPr>
              <w:pStyle w:val="ab"/>
              <w:wordWrap/>
              <w:spacing w:line="288" w:lineRule="auto"/>
              <w:jc w:val="center"/>
              <w:rPr>
                <w:rFonts w:ascii="Times New Roman" w:eastAsia="휴먼명조"/>
                <w:b/>
                <w:color w:val="2F5496"/>
                <w:sz w:val="22"/>
                <w:szCs w:val="22"/>
              </w:rPr>
            </w:pPr>
            <w:r>
              <w:rPr>
                <w:rFonts w:ascii="Times New Roman" w:eastAsia="휴먼명조" w:hint="eastAsia"/>
                <w:b/>
                <w:color w:val="2F5496"/>
                <w:sz w:val="22"/>
                <w:szCs w:val="22"/>
              </w:rPr>
              <w:t>Address(English)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itie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인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00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hayan786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1, Bldg.5, College of Humanities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Social Scienc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회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309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C67373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9" w:history="1">
              <w:r w:rsidR="00022EED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sz w:val="18"/>
                  <w:szCs w:val="18"/>
                  <w:u w:color="800080"/>
                </w:rPr>
                <w:t>penda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88" w:lineRule="auto"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Room 314, Bldg.16 </w:t>
            </w:r>
          </w:p>
        </w:tc>
      </w:tr>
      <w:tr w:rsidR="00022EED" w:rsidRPr="00336605" w:rsidTr="00E379B8">
        <w:trPr>
          <w:trHeight w:val="84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65772C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  <w:highlight w:val="yellow"/>
              </w:rPr>
            </w:pPr>
            <w:r w:rsidRPr="0065772C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  <w:highlight w:val="yellow"/>
              </w:rPr>
              <w:t>Natural Sciences</w:t>
            </w:r>
          </w:p>
          <w:p w:rsidR="00022EED" w:rsidRPr="0065772C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  <w:highlight w:val="yellow"/>
              </w:rPr>
            </w:pPr>
            <w:r w:rsidRPr="0065772C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  <w:highlight w:val="yellow"/>
              </w:rPr>
              <w:t>(</w:t>
            </w:r>
            <w:r w:rsidRPr="0065772C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  <w:highlight w:val="yellow"/>
              </w:rPr>
              <w:t>자연과학대학</w:t>
            </w:r>
            <w:r w:rsidRPr="0065772C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  <w:highlight w:val="yellow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494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65772C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0" w:history="1">
              <w:r w:rsidRPr="0065772C">
                <w:rPr>
                  <w:rStyle w:val="a3"/>
                  <w:rFonts w:ascii="Times New Roman" w:eastAsia="휴먼명조" w:hAnsi="Times New Roman" w:cs="Times New Roman" w:hint="eastAsia"/>
                  <w:sz w:val="18"/>
                  <w:szCs w:val="18"/>
                  <w:highlight w:val="yellow"/>
                  <w:u w:color="0000FF"/>
                </w:rPr>
                <w:t>yhwan</w:t>
              </w:r>
              <w:r w:rsidRPr="0065772C">
                <w:rPr>
                  <w:rStyle w:val="a3"/>
                  <w:rFonts w:ascii="Times New Roman" w:eastAsia="휴먼명조" w:hAnsi="Times New Roman" w:cs="Times New Roman"/>
                  <w:sz w:val="18"/>
                  <w:szCs w:val="18"/>
                  <w:highlight w:val="yellow"/>
                  <w:u w:color="0000FF"/>
                </w:rPr>
                <w:t>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="0065772C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3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65772C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65772C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  <w:highlight w:val="yellow"/>
              </w:rPr>
              <w:t>Room 231</w:t>
            </w:r>
            <w:r w:rsidR="00022EED" w:rsidRPr="0065772C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  <w:highlight w:val="yellow"/>
              </w:rPr>
              <w:t xml:space="preserve"> Bldg.501</w:t>
            </w:r>
            <w:bookmarkStart w:id="0" w:name="_GoBack"/>
            <w:bookmarkEnd w:id="0"/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Nursing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간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461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C67373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hyperlink r:id="rId11" w:history="1">
              <w:r w:rsidR="00022EED" w:rsidRPr="00336605">
                <w:rPr>
                  <w:rStyle w:val="a3"/>
                  <w:rFonts w:ascii="Times New Roman" w:eastAsia="휴먼명조" w:hAnsi="Times New Roman" w:cs="Times New Roman"/>
                  <w:color w:val="000000" w:themeColor="text1"/>
                  <w:kern w:val="2"/>
                  <w:sz w:val="18"/>
                  <w:szCs w:val="18"/>
                  <w:u w:color="0000FF"/>
                </w:rPr>
                <w:t>joonoko@snu.ac.kr</w:t>
              </w:r>
            </w:hyperlink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연건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)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Nursing main bldg. Administrative Office, Seoul, Korea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Business Administration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경영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9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Noto Sans KR" w:hAnsi="Noto Sans KR"/>
                <w:sz w:val="18"/>
                <w:szCs w:val="18"/>
              </w:rPr>
              <w:t>yirang.yoon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6, Bldg.58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ngineering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공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0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spica97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39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3, Bldg.39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Agriculture and Life Scienc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농업생명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45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dudjy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B410C6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00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17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B410C6" w:rsidRDefault="00022EED" w:rsidP="00B410C6">
            <w:pPr>
              <w:pStyle w:val="ab"/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Bldg.</w:t>
            </w:r>
            <w:r w:rsidR="00B410C6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00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Fine Arts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미술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8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952B94" w:rsidRDefault="00952B94" w:rsidP="00E379B8">
            <w:pPr>
              <w:pStyle w:val="ab"/>
              <w:spacing w:after="200" w:line="276" w:lineRule="auto"/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</w:pPr>
            <w:r w:rsidRPr="00952B94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jh.choi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0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50</w:t>
            </w:r>
          </w:p>
        </w:tc>
      </w:tr>
      <w:tr w:rsidR="00022EED" w:rsidRPr="00336605" w:rsidTr="00E379B8">
        <w:trPr>
          <w:trHeight w:val="1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Law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법학전문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53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D43D6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indoo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6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6, Bldg.15</w:t>
            </w:r>
          </w:p>
        </w:tc>
      </w:tr>
      <w:tr w:rsidR="00022EED" w:rsidRPr="00336605" w:rsidTr="00E379B8">
        <w:trPr>
          <w:trHeight w:val="529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Education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사범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6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appy.lee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17, Bldg.11</w:t>
            </w:r>
          </w:p>
        </w:tc>
      </w:tr>
      <w:tr w:rsidR="00022EED" w:rsidRPr="00336605" w:rsidTr="00E379B8">
        <w:trPr>
          <w:trHeight w:val="57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Human Ecolog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생활과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68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E722F4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nice2si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>
              <w:rPr>
                <w:rFonts w:ascii="Times New Roman" w:eastAsia="휴먼명조" w:hAnsi="Times New Roman" w:cs="Times New Roman" w:hint="eastAsia"/>
                <w:color w:val="000000" w:themeColor="text1"/>
                <w:sz w:val="16"/>
                <w:szCs w:val="18"/>
              </w:rPr>
              <w:t>B117</w:t>
            </w:r>
            <w:r>
              <w:rPr>
                <w:rFonts w:ascii="Times New Roman" w:eastAsia="휴먼명조" w:hAnsi="Times New Roman" w:cs="Times New Roman" w:hint="eastAsia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 w:hint="eastAsia"/>
                <w:color w:val="000000" w:themeColor="text1"/>
                <w:sz w:val="16"/>
                <w:szCs w:val="18"/>
              </w:rPr>
              <w:t xml:space="preserve">Room </w:t>
            </w: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B117,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222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Veterinary 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수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12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22C39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kmsdos86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51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515, Bldg.85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Pharmacy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약학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82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A370AF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370AF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behold12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A370AF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</w:t>
            </w:r>
            <w:r w:rsidR="00A370AF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0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A370AF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10</w:t>
            </w:r>
            <w:r w:rsidR="00A370AF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Bldg.21</w:t>
            </w:r>
          </w:p>
        </w:tc>
      </w:tr>
      <w:tr w:rsidR="00022EED" w:rsidRPr="00336605" w:rsidTr="00E379B8">
        <w:trPr>
          <w:trHeight w:val="3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after="200" w:line="240" w:lineRule="auto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usic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음악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7906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lready_you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4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학생행정실</w:t>
            </w:r>
            <w:proofErr w:type="spellEnd"/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Bldg.54</w:t>
            </w:r>
          </w:p>
        </w:tc>
      </w:tr>
      <w:tr w:rsidR="00022EED" w:rsidRPr="00336605" w:rsidTr="00E379B8">
        <w:trPr>
          <w:trHeight w:val="46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Medicine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의과대학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92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heekwon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특별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종로구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3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5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: 03080)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05, Administration building</w:t>
            </w:r>
          </w:p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eoul National University College of Medicine</w:t>
            </w:r>
          </w:p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3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Jongno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eoul 03080, Korea</w:t>
            </w:r>
          </w:p>
        </w:tc>
      </w:tr>
      <w:tr w:rsidR="00022EED" w:rsidRPr="00336605" w:rsidTr="00E379B8">
        <w:trPr>
          <w:trHeight w:val="48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lastRenderedPageBreak/>
              <w:t>Graduate School of Public Health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보건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2708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D43D6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wisdomlsk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22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1, Bldg.221</w:t>
            </w:r>
          </w:p>
        </w:tc>
      </w:tr>
      <w:tr w:rsidR="00022EED" w:rsidRPr="00336605" w:rsidTr="00E379B8">
        <w:trPr>
          <w:trHeight w:val="273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Public Administration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행정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03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eunjung_oh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57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1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217, Bldg.57-1</w:t>
            </w:r>
          </w:p>
        </w:tc>
      </w:tr>
      <w:tr w:rsidR="00022EED" w:rsidRPr="00336605" w:rsidTr="00E379B8">
        <w:trPr>
          <w:trHeight w:val="218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Environmental Studi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환경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52B94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5642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AF0363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D5992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ong03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8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7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7, Bldg.82</w:t>
            </w:r>
          </w:p>
        </w:tc>
      </w:tr>
      <w:tr w:rsidR="00022EED" w:rsidRPr="00336605" w:rsidTr="00E379B8">
        <w:trPr>
          <w:trHeight w:val="445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Studies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880-850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seraphim38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104-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02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Room 302,Bldg 140-1</w:t>
            </w:r>
          </w:p>
        </w:tc>
      </w:tr>
      <w:tr w:rsidR="00022EED" w:rsidRPr="00336605" w:rsidTr="00E379B8">
        <w:trPr>
          <w:trHeight w:val="1551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International Agricultural Technology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3-339-5687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165022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65022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  <w:u w:val="single" w:color="000000"/>
              </w:rPr>
              <w:t>bbuni0425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강원도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군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화면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대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평창캠퍼스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국제농업기술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20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SIAT SNU</w:t>
            </w:r>
          </w:p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447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-dae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wa-mye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Pyeongchang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-gun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angwon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Korea</w:t>
            </w:r>
          </w:p>
        </w:tc>
      </w:tr>
      <w:tr w:rsidR="00022EED" w:rsidRPr="00336605" w:rsidTr="00E379B8">
        <w:trPr>
          <w:trHeight w:val="108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Graduate School of Convergence Science and Technology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융합과학기술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31-888-9125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9D43D6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9D43D6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dohee810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수원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영통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광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테크노벨리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D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동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28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호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jc w:val="left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D-128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Techno Valley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47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wanggyo-ro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Yeongtong-gu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, Suwon-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s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, </w:t>
            </w:r>
            <w:proofErr w:type="spellStart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Gyeonggi</w:t>
            </w:r>
            <w:proofErr w:type="spellEnd"/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-do, 16229, Korea</w:t>
            </w:r>
          </w:p>
        </w:tc>
      </w:tr>
      <w:tr w:rsidR="00022EED" w:rsidRPr="00336605" w:rsidTr="00E379B8">
        <w:trPr>
          <w:trHeight w:val="121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Dentistry</w:t>
            </w:r>
          </w:p>
          <w:p w:rsidR="00022EED" w:rsidRPr="00336605" w:rsidRDefault="00022EED" w:rsidP="00E379B8">
            <w:pPr>
              <w:pStyle w:val="ab"/>
              <w:wordWrap/>
              <w:spacing w:line="240" w:lineRule="auto"/>
              <w:jc w:val="left"/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(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b/>
                <w:bCs/>
                <w:color w:val="000000" w:themeColor="text1"/>
                <w:sz w:val="16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+82-2-740-8710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8"/>
                <w:szCs w:val="18"/>
              </w:rPr>
              <w:t>agneskim1@snu.ac.kr</w:t>
            </w:r>
          </w:p>
        </w:tc>
        <w:tc>
          <w:tcPr>
            <w:tcW w:w="1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022EED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서울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대학로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101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치의학대학원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본관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3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층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</w:t>
            </w:r>
            <w:r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행정실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022EED" w:rsidRPr="00336605" w:rsidRDefault="00A370AF" w:rsidP="00E379B8">
            <w:pPr>
              <w:pStyle w:val="ab"/>
              <w:rPr>
                <w:rFonts w:ascii="Times New Roman" w:hAnsi="Times New Roman" w:cs="Times New Roman"/>
                <w:color w:val="000000" w:themeColor="text1"/>
                <w:sz w:val="16"/>
                <w:szCs w:val="18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Administrative Office, 3</w:t>
            </w:r>
            <w:r w:rsidRPr="00A370AF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  <w:vertAlign w:val="superscript"/>
              </w:rPr>
              <w:t>rd</w:t>
            </w:r>
            <w:r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Floor, </w:t>
            </w:r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101 </w:t>
            </w:r>
            <w:proofErr w:type="spellStart"/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>Daehak-ro</w:t>
            </w:r>
            <w:proofErr w:type="spellEnd"/>
            <w:r w:rsidR="00022EED" w:rsidRPr="00336605">
              <w:rPr>
                <w:rFonts w:ascii="Times New Roman" w:eastAsia="휴먼명조" w:hAnsi="Times New Roman" w:cs="Times New Roman"/>
                <w:color w:val="000000" w:themeColor="text1"/>
                <w:sz w:val="16"/>
                <w:szCs w:val="18"/>
              </w:rPr>
              <w:t xml:space="preserve"> School of Dentistry main bldg. Administrative Office, Seoul, Korea</w:t>
            </w:r>
          </w:p>
        </w:tc>
      </w:tr>
    </w:tbl>
    <w:p w:rsidR="00D128BB" w:rsidRPr="00336605" w:rsidRDefault="00D128BB" w:rsidP="00D128BB">
      <w:pPr>
        <w:widowControl/>
        <w:wordWrap/>
        <w:autoSpaceDE/>
        <w:autoSpaceDN/>
        <w:rPr>
          <w:rFonts w:ascii="Calibri" w:hAnsi="Calibri"/>
          <w:color w:val="2F5496"/>
          <w:kern w:val="0"/>
          <w:sz w:val="18"/>
          <w:szCs w:val="18"/>
        </w:rPr>
      </w:pPr>
    </w:p>
    <w:p w:rsidR="00D128BB" w:rsidRDefault="00D128BB" w:rsidP="00317BBA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sectPr w:rsidR="00D128BB" w:rsidSect="00582358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93" w:right="1440" w:bottom="1440" w:left="1440" w:header="851" w:footer="444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373" w:rsidRDefault="00C67373" w:rsidP="002A5311">
      <w:r>
        <w:separator/>
      </w:r>
    </w:p>
  </w:endnote>
  <w:endnote w:type="continuationSeparator" w:id="0">
    <w:p w:rsidR="00C67373" w:rsidRDefault="00C67373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휴먼명조">
    <w:altName w:val="맑은 고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Noto Sans KR">
    <w:altName w:val="Times New Roman"/>
    <w:charset w:val="00"/>
    <w:family w:val="auto"/>
    <w:pitch w:val="default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C67373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65772C">
      <w:rPr>
        <w:rStyle w:val="a5"/>
        <w:rFonts w:ascii="Georgia" w:hAnsi="Georgia"/>
        <w:noProof/>
      </w:rPr>
      <w:t>4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C65" w:rsidRPr="00CE1751" w:rsidRDefault="00C67373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582358" w:rsidRPr="00582358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373" w:rsidRDefault="00C67373" w:rsidP="002A5311">
      <w:r>
        <w:separator/>
      </w:r>
    </w:p>
  </w:footnote>
  <w:footnote w:type="continuationSeparator" w:id="0">
    <w:p w:rsidR="00C67373" w:rsidRDefault="00C67373" w:rsidP="002A53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A370AF" w:rsidP="00D128BB">
    <w:pPr>
      <w:pStyle w:val="a6"/>
      <w:jc w:val="right"/>
      <w:rPr>
        <w:rFonts w:ascii="Bell MT" w:hAnsi="Bell MT"/>
        <w:color w:val="808080" w:themeColor="background1" w:themeShade="80"/>
      </w:rPr>
    </w:pPr>
    <w:r>
      <w:rPr>
        <w:rFonts w:ascii="Bell MT" w:hAnsi="Bell MT"/>
        <w:color w:val="808080" w:themeColor="background1" w:themeShade="80"/>
      </w:rPr>
      <w:t>Spring 2020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NU Global Scholarship </w:t>
    </w:r>
  </w:p>
  <w:p w:rsidR="00582358" w:rsidRPr="00582358" w:rsidRDefault="00582358" w:rsidP="00582358">
    <w:pPr>
      <w:pStyle w:val="a6"/>
      <w:jc w:val="right"/>
      <w:rPr>
        <w:rFonts w:ascii="Bell MT" w:hAnsi="Bell MT"/>
        <w:color w:val="808080" w:themeColor="background1" w:themeShade="80"/>
      </w:rPr>
    </w:pPr>
    <w:r w:rsidRPr="00582358">
      <w:rPr>
        <w:rFonts w:ascii="Bell MT" w:hAnsi="Bell MT"/>
        <w:color w:val="808080" w:themeColor="background1" w:themeShade="80"/>
      </w:rPr>
      <w:t xml:space="preserve">Spring 2018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2EED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022"/>
    <w:rsid w:val="00165E19"/>
    <w:rsid w:val="00167481"/>
    <w:rsid w:val="00170583"/>
    <w:rsid w:val="001708AA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96F35"/>
    <w:rsid w:val="001A175D"/>
    <w:rsid w:val="001A1899"/>
    <w:rsid w:val="001A237D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37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17BBA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3FE3"/>
    <w:rsid w:val="00394896"/>
    <w:rsid w:val="0039625D"/>
    <w:rsid w:val="00397C7E"/>
    <w:rsid w:val="003A025D"/>
    <w:rsid w:val="003A59C5"/>
    <w:rsid w:val="003A6ECA"/>
    <w:rsid w:val="003B19F1"/>
    <w:rsid w:val="003B2D86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0364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0CE"/>
    <w:rsid w:val="00446BBF"/>
    <w:rsid w:val="0044762B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96E44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4F7AC3"/>
    <w:rsid w:val="005024F7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4FFC"/>
    <w:rsid w:val="0057692F"/>
    <w:rsid w:val="00576D08"/>
    <w:rsid w:val="00577AB6"/>
    <w:rsid w:val="00581660"/>
    <w:rsid w:val="00582358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72C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5F6D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250F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3655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0AD1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2D1A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0EDA"/>
    <w:rsid w:val="00851B9B"/>
    <w:rsid w:val="008553EB"/>
    <w:rsid w:val="008569FF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203"/>
    <w:rsid w:val="008937D2"/>
    <w:rsid w:val="0089580C"/>
    <w:rsid w:val="00895DF7"/>
    <w:rsid w:val="008A3C19"/>
    <w:rsid w:val="008A3C76"/>
    <w:rsid w:val="008B0FD9"/>
    <w:rsid w:val="008B132E"/>
    <w:rsid w:val="008B14C3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2B94"/>
    <w:rsid w:val="00953511"/>
    <w:rsid w:val="0095388F"/>
    <w:rsid w:val="00956B84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43D6"/>
    <w:rsid w:val="009D7D1F"/>
    <w:rsid w:val="009E2213"/>
    <w:rsid w:val="009E3A36"/>
    <w:rsid w:val="009E3E95"/>
    <w:rsid w:val="009E446E"/>
    <w:rsid w:val="009E78E1"/>
    <w:rsid w:val="009F1EBD"/>
    <w:rsid w:val="009F3CC8"/>
    <w:rsid w:val="009F435F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063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370AF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363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10C6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67373"/>
    <w:rsid w:val="00C71AA0"/>
    <w:rsid w:val="00C74500"/>
    <w:rsid w:val="00C747D4"/>
    <w:rsid w:val="00C765FB"/>
    <w:rsid w:val="00C80A95"/>
    <w:rsid w:val="00C87C53"/>
    <w:rsid w:val="00C93116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8BB"/>
    <w:rsid w:val="00D12A7D"/>
    <w:rsid w:val="00D13F3D"/>
    <w:rsid w:val="00D14A6C"/>
    <w:rsid w:val="00D15894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3860"/>
    <w:rsid w:val="00D6413B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3529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D0C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3BBB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435F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1A237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0"/>
    <w:link w:val="1"/>
    <w:uiPriority w:val="9"/>
    <w:rsid w:val="001A237D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D128BB"/>
    <w:pPr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c">
    <w:name w:val="Balloon Text"/>
    <w:basedOn w:val="a"/>
    <w:link w:val="Char1"/>
    <w:uiPriority w:val="99"/>
    <w:semiHidden/>
    <w:unhideWhenUsed/>
    <w:rsid w:val="00022EE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022EE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onoko@snu.ac.k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yhwan@snu.ac.k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ailto:penda@snu.ac.kr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F8928B-E691-43D6-8968-9CA43D3D4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6</Pages>
  <Words>1182</Words>
  <Characters>6738</Characters>
  <Application>Microsoft Office Word</Application>
  <DocSecurity>0</DocSecurity>
  <Lines>56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이효주</cp:lastModifiedBy>
  <cp:revision>22</cp:revision>
  <cp:lastPrinted>2018-06-11T02:27:00Z</cp:lastPrinted>
  <dcterms:created xsi:type="dcterms:W3CDTF">2018-06-11T02:27:00Z</dcterms:created>
  <dcterms:modified xsi:type="dcterms:W3CDTF">2019-11-12T06:01:00Z</dcterms:modified>
</cp:coreProperties>
</file>